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0D8FE" w14:textId="44C56DCC" w:rsidR="003B4178" w:rsidRPr="00DC1E94" w:rsidRDefault="00C20F4F" w:rsidP="003B4178">
      <w:pPr>
        <w:jc w:val="center"/>
        <w:rPr>
          <w:rFonts w:ascii="Garamond" w:hAnsi="Garamond" w:cs="Arial"/>
          <w:b/>
          <w:sz w:val="28"/>
          <w:szCs w:val="28"/>
          <w:u w:val="single"/>
          <w:shd w:val="clear" w:color="auto" w:fill="FFFFFF"/>
        </w:rPr>
      </w:pPr>
      <w:r>
        <w:rPr>
          <w:rFonts w:ascii="Garamond" w:hAnsi="Garamond" w:cs="Arial"/>
          <w:b/>
          <w:sz w:val="28"/>
          <w:szCs w:val="28"/>
          <w:u w:val="single"/>
          <w:shd w:val="clear" w:color="auto" w:fill="FFFFFF"/>
        </w:rPr>
        <w:t>Ph.D.</w:t>
      </w:r>
      <w:r w:rsidR="003B4178" w:rsidRPr="00DC1E94">
        <w:rPr>
          <w:rFonts w:ascii="Garamond" w:hAnsi="Garamond" w:cs="Arial"/>
          <w:b/>
          <w:sz w:val="28"/>
          <w:szCs w:val="28"/>
          <w:u w:val="single"/>
          <w:shd w:val="clear" w:color="auto" w:fill="FFFFFF"/>
        </w:rPr>
        <w:t xml:space="preserve"> Research Proposal Performa</w:t>
      </w:r>
    </w:p>
    <w:p w14:paraId="6A877788" w14:textId="1FAC45F5" w:rsidR="003B4178" w:rsidRPr="00DC1E94" w:rsidRDefault="003B4178" w:rsidP="00DC1E94">
      <w:pPr>
        <w:rPr>
          <w:rFonts w:ascii="Garamond" w:hAnsi="Garamond" w:cs="Arial"/>
          <w:b/>
          <w:sz w:val="24"/>
          <w:szCs w:val="24"/>
          <w:shd w:val="clear" w:color="auto" w:fill="FFFFFF"/>
        </w:rPr>
      </w:pPr>
      <w:r w:rsidRPr="00DC1E94">
        <w:rPr>
          <w:rFonts w:ascii="Garamond" w:hAnsi="Garamond" w:cs="Arial"/>
          <w:b/>
          <w:sz w:val="24"/>
          <w:szCs w:val="24"/>
          <w:shd w:val="clear" w:color="auto" w:fill="FFFFFF"/>
        </w:rPr>
        <w:t>Name of Candidate</w:t>
      </w:r>
      <w:r w:rsidR="00DC1E94">
        <w:rPr>
          <w:rFonts w:ascii="Garamond" w:hAnsi="Garamond" w:cs="Arial"/>
          <w:b/>
          <w:sz w:val="24"/>
          <w:szCs w:val="24"/>
          <w:shd w:val="clear" w:color="auto" w:fill="FFFFFF"/>
        </w:rPr>
        <w:t>____________________________</w:t>
      </w:r>
      <w:r w:rsidRPr="00DC1E94">
        <w:rPr>
          <w:rFonts w:ascii="Garamond" w:hAnsi="Garamond" w:cs="Arial"/>
          <w:b/>
          <w:sz w:val="24"/>
          <w:szCs w:val="24"/>
          <w:shd w:val="clear" w:color="auto" w:fill="FFFFFF"/>
        </w:rPr>
        <w:t xml:space="preserve"> MPhil </w:t>
      </w:r>
      <w:r w:rsidR="00A94942">
        <w:rPr>
          <w:rFonts w:ascii="Garamond" w:hAnsi="Garamond" w:cs="Arial"/>
          <w:b/>
          <w:sz w:val="24"/>
          <w:szCs w:val="24"/>
          <w:shd w:val="clear" w:color="auto" w:fill="FFFFFF"/>
        </w:rPr>
        <w:t>(Specialization)</w:t>
      </w:r>
      <w:r w:rsidR="00DC1E94">
        <w:rPr>
          <w:rFonts w:ascii="Garamond" w:hAnsi="Garamond" w:cs="Arial"/>
          <w:b/>
          <w:sz w:val="24"/>
          <w:szCs w:val="24"/>
          <w:shd w:val="clear" w:color="auto" w:fill="FFFFFF"/>
        </w:rPr>
        <w:t xml:space="preserve"> ________</w:t>
      </w:r>
      <w:r w:rsidR="00A94942">
        <w:rPr>
          <w:rFonts w:ascii="Garamond" w:hAnsi="Garamond" w:cs="Arial"/>
          <w:b/>
          <w:sz w:val="24"/>
          <w:szCs w:val="24"/>
          <w:shd w:val="clear" w:color="auto" w:fill="FFFFFF"/>
        </w:rPr>
        <w:t>_</w:t>
      </w:r>
      <w:r w:rsidR="00DC1E94">
        <w:rPr>
          <w:rFonts w:ascii="Garamond" w:hAnsi="Garamond" w:cs="Arial"/>
          <w:b/>
          <w:sz w:val="24"/>
          <w:szCs w:val="24"/>
          <w:shd w:val="clear" w:color="auto" w:fill="FFFFFF"/>
        </w:rPr>
        <w:t>___________</w:t>
      </w:r>
    </w:p>
    <w:tbl>
      <w:tblPr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9"/>
        <w:gridCol w:w="9029"/>
      </w:tblGrid>
      <w:tr w:rsidR="00B9488F" w:rsidRPr="00DC1E94" w14:paraId="1CC6CF42" w14:textId="77777777" w:rsidTr="00174D75">
        <w:tc>
          <w:tcPr>
            <w:tcW w:w="1563" w:type="dxa"/>
            <w:shd w:val="clear" w:color="auto" w:fill="auto"/>
          </w:tcPr>
          <w:p w14:paraId="337E73D4" w14:textId="3F5B46D9" w:rsidR="00DC1E94" w:rsidRPr="00DC1E94" w:rsidRDefault="00DC1E94" w:rsidP="00174D75">
            <w:pPr>
              <w:jc w:val="center"/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</w:pPr>
            <w:r w:rsidRPr="00DC1E94"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  <w:t xml:space="preserve">Tentative </w:t>
            </w:r>
            <w:r w:rsidR="00C20F4F"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  <w:t xml:space="preserve">Research </w:t>
            </w:r>
            <w:r w:rsidRPr="00DC1E94"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  <w:t xml:space="preserve">Title </w:t>
            </w:r>
          </w:p>
        </w:tc>
        <w:tc>
          <w:tcPr>
            <w:tcW w:w="9035" w:type="dxa"/>
            <w:shd w:val="clear" w:color="auto" w:fill="auto"/>
          </w:tcPr>
          <w:p w14:paraId="0BA6E5B4" w14:textId="77777777" w:rsidR="00DC1E94" w:rsidRPr="00DC1E94" w:rsidRDefault="00DC1E94" w:rsidP="00C20F4F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B9488F" w:rsidRPr="00DC1E94" w14:paraId="6AD1F61D" w14:textId="77777777" w:rsidTr="00174D75">
        <w:tc>
          <w:tcPr>
            <w:tcW w:w="1563" w:type="dxa"/>
            <w:shd w:val="clear" w:color="auto" w:fill="auto"/>
          </w:tcPr>
          <w:p w14:paraId="1209D88B" w14:textId="2BB9D211" w:rsidR="00DC1E94" w:rsidRPr="00DC1E94" w:rsidRDefault="00DC1E94" w:rsidP="00174D75">
            <w:pPr>
              <w:jc w:val="center"/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</w:pPr>
            <w:r w:rsidRPr="00DC1E94"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  <w:t>Brief Introduction</w:t>
            </w:r>
          </w:p>
        </w:tc>
        <w:tc>
          <w:tcPr>
            <w:tcW w:w="9035" w:type="dxa"/>
            <w:shd w:val="clear" w:color="auto" w:fill="auto"/>
          </w:tcPr>
          <w:p w14:paraId="5B94993D" w14:textId="77777777" w:rsidR="00DC1E94" w:rsidRPr="00DC1E94" w:rsidRDefault="00DC1E94" w:rsidP="00120512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  <w:p w14:paraId="6EC7A295" w14:textId="77777777" w:rsidR="00DC1E94" w:rsidRPr="00DC1E94" w:rsidRDefault="00DC1E94" w:rsidP="00120512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  <w:p w14:paraId="3F02D5D4" w14:textId="77777777" w:rsidR="00DC1E94" w:rsidRPr="00DC1E94" w:rsidRDefault="00DC1E94" w:rsidP="00C20F4F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B9488F" w:rsidRPr="00DC1E94" w14:paraId="73DDD1A4" w14:textId="77777777" w:rsidTr="00174D75">
        <w:tc>
          <w:tcPr>
            <w:tcW w:w="1563" w:type="dxa"/>
            <w:shd w:val="clear" w:color="auto" w:fill="auto"/>
          </w:tcPr>
          <w:p w14:paraId="13DB970C" w14:textId="7508B7D3" w:rsidR="00DC1E94" w:rsidRPr="00DC1E94" w:rsidRDefault="00120512" w:rsidP="00174D75">
            <w:pPr>
              <w:jc w:val="center"/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</w:pPr>
            <w:r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  <w:t xml:space="preserve">Literature Review &amp; Problem </w:t>
            </w:r>
            <w:r w:rsidR="00DC1E94" w:rsidRPr="00DC1E94"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  <w:t>Statement</w:t>
            </w:r>
          </w:p>
        </w:tc>
        <w:tc>
          <w:tcPr>
            <w:tcW w:w="9035" w:type="dxa"/>
            <w:shd w:val="clear" w:color="auto" w:fill="auto"/>
          </w:tcPr>
          <w:p w14:paraId="6A3E5909" w14:textId="77777777" w:rsidR="00DC1E94" w:rsidRPr="00DC1E94" w:rsidRDefault="00DC1E94" w:rsidP="00120512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  <w:p w14:paraId="60AB53E9" w14:textId="77777777" w:rsidR="00DC1E94" w:rsidRPr="00DC1E94" w:rsidRDefault="00DC1E94" w:rsidP="00120512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  <w:p w14:paraId="482CA5B4" w14:textId="77777777" w:rsidR="00DC1E94" w:rsidRPr="00DC1E94" w:rsidRDefault="00DC1E94" w:rsidP="00120512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B9488F" w:rsidRPr="00DC1E94" w14:paraId="24A5EC55" w14:textId="77777777" w:rsidTr="00174D75">
        <w:tc>
          <w:tcPr>
            <w:tcW w:w="1563" w:type="dxa"/>
            <w:shd w:val="clear" w:color="auto" w:fill="auto"/>
          </w:tcPr>
          <w:p w14:paraId="331438B4" w14:textId="21241B63" w:rsidR="00DC1E94" w:rsidRPr="002C66CD" w:rsidRDefault="00DC1E94" w:rsidP="002C66CD">
            <w:pPr>
              <w:widowControl w:val="0"/>
              <w:autoSpaceDE w:val="0"/>
              <w:autoSpaceDN w:val="0"/>
              <w:adjustRightInd w:val="0"/>
              <w:spacing w:line="360" w:lineRule="auto"/>
              <w:ind w:left="-18" w:right="83"/>
              <w:jc w:val="both"/>
              <w:rPr>
                <w:rFonts w:ascii="Garamond" w:hAnsi="Garamond"/>
                <w:b/>
                <w:color w:val="121312"/>
                <w:sz w:val="24"/>
                <w:szCs w:val="24"/>
              </w:rPr>
            </w:pPr>
            <w:r w:rsidRPr="00DC1E94">
              <w:rPr>
                <w:rFonts w:ascii="Garamond" w:hAnsi="Garamond"/>
                <w:b/>
                <w:color w:val="121312"/>
                <w:sz w:val="24"/>
                <w:szCs w:val="24"/>
              </w:rPr>
              <w:t xml:space="preserve">Aims </w:t>
            </w:r>
            <w:r w:rsidR="00120512">
              <w:rPr>
                <w:rFonts w:ascii="Garamond" w:hAnsi="Garamond"/>
                <w:b/>
                <w:color w:val="121312"/>
                <w:sz w:val="24"/>
                <w:szCs w:val="24"/>
              </w:rPr>
              <w:t>&amp;</w:t>
            </w:r>
            <w:r w:rsidRPr="00DC1E94">
              <w:rPr>
                <w:rFonts w:ascii="Garamond" w:hAnsi="Garamond"/>
                <w:b/>
                <w:color w:val="121312"/>
                <w:sz w:val="24"/>
                <w:szCs w:val="24"/>
              </w:rPr>
              <w:t xml:space="preserve"> Objectives</w:t>
            </w:r>
          </w:p>
        </w:tc>
        <w:tc>
          <w:tcPr>
            <w:tcW w:w="9035" w:type="dxa"/>
            <w:shd w:val="clear" w:color="auto" w:fill="auto"/>
          </w:tcPr>
          <w:p w14:paraId="29D01CEC" w14:textId="77777777" w:rsidR="00DC1E94" w:rsidRPr="00DC1E94" w:rsidRDefault="00DC1E94" w:rsidP="00FF258A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  <w:p w14:paraId="18753A23" w14:textId="77777777" w:rsidR="00DC1E94" w:rsidRPr="00DC1E94" w:rsidRDefault="00DC1E94" w:rsidP="00FF258A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  <w:p w14:paraId="644420A9" w14:textId="77777777" w:rsidR="00DC1E94" w:rsidRPr="00DC1E94" w:rsidRDefault="00DC1E94" w:rsidP="00FF258A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B9488F" w:rsidRPr="00DC1E94" w14:paraId="009AFFD6" w14:textId="77777777" w:rsidTr="00174D75">
        <w:tc>
          <w:tcPr>
            <w:tcW w:w="1563" w:type="dxa"/>
            <w:shd w:val="clear" w:color="auto" w:fill="auto"/>
          </w:tcPr>
          <w:p w14:paraId="0C6832CD" w14:textId="05C0A82F" w:rsidR="00DC1E94" w:rsidRPr="00DC1E94" w:rsidRDefault="00DC1E94" w:rsidP="00174D75">
            <w:pPr>
              <w:jc w:val="center"/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</w:pPr>
            <w:r w:rsidRPr="00DC1E94">
              <w:rPr>
                <w:rFonts w:ascii="Garamond" w:hAnsi="Garamond"/>
                <w:b/>
                <w:sz w:val="24"/>
                <w:szCs w:val="24"/>
              </w:rPr>
              <w:t xml:space="preserve">Methodology </w:t>
            </w:r>
            <w:r w:rsidR="00120512">
              <w:rPr>
                <w:rFonts w:ascii="Garamond" w:hAnsi="Garamond"/>
                <w:b/>
                <w:sz w:val="24"/>
                <w:szCs w:val="24"/>
              </w:rPr>
              <w:t>&amp;</w:t>
            </w:r>
            <w:r w:rsidRPr="00DC1E94">
              <w:rPr>
                <w:rFonts w:ascii="Garamond" w:hAnsi="Garamond"/>
                <w:b/>
                <w:sz w:val="24"/>
                <w:szCs w:val="24"/>
              </w:rPr>
              <w:t xml:space="preserve"> </w:t>
            </w:r>
            <w:r w:rsidR="00B9488F">
              <w:rPr>
                <w:rFonts w:ascii="Garamond" w:hAnsi="Garamond"/>
                <w:b/>
                <w:sz w:val="24"/>
                <w:szCs w:val="24"/>
              </w:rPr>
              <w:t xml:space="preserve">Research </w:t>
            </w:r>
            <w:r w:rsidRPr="00DC1E94">
              <w:rPr>
                <w:rFonts w:ascii="Garamond" w:hAnsi="Garamond"/>
                <w:b/>
                <w:sz w:val="24"/>
                <w:szCs w:val="24"/>
              </w:rPr>
              <w:t>Approach</w:t>
            </w:r>
          </w:p>
        </w:tc>
        <w:tc>
          <w:tcPr>
            <w:tcW w:w="9035" w:type="dxa"/>
            <w:shd w:val="clear" w:color="auto" w:fill="auto"/>
          </w:tcPr>
          <w:p w14:paraId="1471A59D" w14:textId="77777777" w:rsidR="00DC1E94" w:rsidRPr="00DC1E94" w:rsidRDefault="00DC1E94" w:rsidP="00FF258A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  <w:p w14:paraId="658122D0" w14:textId="77777777" w:rsidR="00DC1E94" w:rsidRPr="00DC1E94" w:rsidRDefault="00DC1E94" w:rsidP="00FF258A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  <w:p w14:paraId="40D68437" w14:textId="77777777" w:rsidR="00DC1E94" w:rsidRPr="00DC1E94" w:rsidRDefault="00DC1E94" w:rsidP="00FF258A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B9488F" w:rsidRPr="00DC1E94" w14:paraId="4F996536" w14:textId="77777777" w:rsidTr="00174D75">
        <w:tc>
          <w:tcPr>
            <w:tcW w:w="1563" w:type="dxa"/>
            <w:shd w:val="clear" w:color="auto" w:fill="auto"/>
          </w:tcPr>
          <w:p w14:paraId="55555DA7" w14:textId="47D5B8C7" w:rsidR="00DC1E94" w:rsidRPr="00DC1E94" w:rsidRDefault="00DC1E94" w:rsidP="00174D75">
            <w:pPr>
              <w:jc w:val="center"/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</w:pPr>
            <w:r w:rsidRPr="00DC1E94"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  <w:t xml:space="preserve">Proposed </w:t>
            </w:r>
            <w:r w:rsidR="002C66CD" w:rsidRPr="00DC1E94"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  <w:t>Outcomes o</w:t>
            </w:r>
            <w:r w:rsidR="002C66CD"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  <w:t xml:space="preserve">f the </w:t>
            </w:r>
            <w:r w:rsidRPr="00DC1E94"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  <w:t xml:space="preserve">Project </w:t>
            </w:r>
          </w:p>
        </w:tc>
        <w:tc>
          <w:tcPr>
            <w:tcW w:w="9035" w:type="dxa"/>
            <w:shd w:val="clear" w:color="auto" w:fill="auto"/>
          </w:tcPr>
          <w:p w14:paraId="46F6B040" w14:textId="77777777" w:rsidR="00DC1E94" w:rsidRPr="00DC1E94" w:rsidRDefault="00DC1E94" w:rsidP="00FF258A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  <w:p w14:paraId="00D471BA" w14:textId="77777777" w:rsidR="00DC1E94" w:rsidRPr="00DC1E94" w:rsidRDefault="00DC1E94" w:rsidP="00FF258A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  <w:p w14:paraId="7B38DD94" w14:textId="77777777" w:rsidR="00DC1E94" w:rsidRPr="00DC1E94" w:rsidRDefault="00DC1E94" w:rsidP="00FF258A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</w:tc>
      </w:tr>
      <w:tr w:rsidR="00B9488F" w:rsidRPr="00DC1E94" w14:paraId="2AC51704" w14:textId="77777777" w:rsidTr="00174D75">
        <w:tc>
          <w:tcPr>
            <w:tcW w:w="1563" w:type="dxa"/>
            <w:shd w:val="clear" w:color="auto" w:fill="auto"/>
          </w:tcPr>
          <w:p w14:paraId="4ACC9891" w14:textId="4B00C37A" w:rsidR="00DC1E94" w:rsidRPr="00DC1E94" w:rsidRDefault="00DC1E94" w:rsidP="00174D75">
            <w:pPr>
              <w:jc w:val="center"/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</w:pPr>
            <w:r w:rsidRPr="00DC1E94">
              <w:rPr>
                <w:rFonts w:ascii="Garamond" w:hAnsi="Garamond"/>
                <w:b/>
                <w:sz w:val="24"/>
                <w:szCs w:val="24"/>
                <w:shd w:val="clear" w:color="auto" w:fill="FFFFFF"/>
              </w:rPr>
              <w:t>References</w:t>
            </w:r>
          </w:p>
        </w:tc>
        <w:tc>
          <w:tcPr>
            <w:tcW w:w="9035" w:type="dxa"/>
            <w:shd w:val="clear" w:color="auto" w:fill="auto"/>
          </w:tcPr>
          <w:p w14:paraId="129A756E" w14:textId="77777777" w:rsidR="00FF258A" w:rsidRDefault="00FF258A" w:rsidP="00FF258A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  <w:p w14:paraId="39BFDA32" w14:textId="77777777" w:rsidR="00FF258A" w:rsidRDefault="00FF258A" w:rsidP="00FF258A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  <w:p w14:paraId="16F0B10E" w14:textId="4A97B9CD" w:rsidR="00FF258A" w:rsidRPr="00DC1E94" w:rsidRDefault="00FF258A" w:rsidP="00FF258A">
            <w:pPr>
              <w:rPr>
                <w:rFonts w:ascii="Garamond" w:hAnsi="Garamond" w:cs="Arial"/>
                <w:b/>
                <w:sz w:val="24"/>
                <w:szCs w:val="24"/>
                <w:shd w:val="clear" w:color="auto" w:fill="FFFFFF"/>
              </w:rPr>
            </w:pPr>
          </w:p>
        </w:tc>
      </w:tr>
    </w:tbl>
    <w:p w14:paraId="6E3CF48B" w14:textId="10227926" w:rsidR="00DC1E94" w:rsidRDefault="00DC1E94" w:rsidP="00DC1E94">
      <w:pPr>
        <w:jc w:val="center"/>
        <w:rPr>
          <w:rFonts w:ascii="Garamond" w:hAnsi="Garamond" w:cs="Arial"/>
          <w:b/>
          <w:sz w:val="24"/>
          <w:szCs w:val="24"/>
          <w:shd w:val="clear" w:color="auto" w:fill="FFFFFF"/>
        </w:rPr>
      </w:pPr>
    </w:p>
    <w:p w14:paraId="158E5723" w14:textId="7F8F449B" w:rsidR="00FF258A" w:rsidRPr="00FF258A" w:rsidRDefault="00FF258A" w:rsidP="00FF258A">
      <w:pPr>
        <w:rPr>
          <w:rFonts w:ascii="Garamond" w:hAnsi="Garamond" w:cs="Arial"/>
          <w:b/>
          <w:sz w:val="24"/>
          <w:szCs w:val="24"/>
          <w:u w:val="single"/>
          <w:shd w:val="clear" w:color="auto" w:fill="FFFFFF"/>
        </w:rPr>
      </w:pPr>
      <w:r>
        <w:rPr>
          <w:rFonts w:ascii="Garamond" w:hAnsi="Garamond" w:cs="Arial"/>
          <w:b/>
          <w:sz w:val="24"/>
          <w:szCs w:val="24"/>
          <w:shd w:val="clear" w:color="auto" w:fill="FFFFFF"/>
        </w:rPr>
        <w:t xml:space="preserve">Note: </w:t>
      </w:r>
      <w:r w:rsidRPr="00FF258A">
        <w:rPr>
          <w:rFonts w:ascii="Garamond" w:hAnsi="Garamond" w:cs="Arial"/>
          <w:b/>
          <w:sz w:val="24"/>
          <w:szCs w:val="24"/>
          <w:u w:val="single"/>
          <w:shd w:val="clear" w:color="auto" w:fill="FFFFFF"/>
        </w:rPr>
        <w:t xml:space="preserve">It Is Suggested That </w:t>
      </w:r>
      <w:proofErr w:type="gramStart"/>
      <w:r w:rsidRPr="00FF258A">
        <w:rPr>
          <w:rFonts w:ascii="Garamond" w:hAnsi="Garamond" w:cs="Arial"/>
          <w:b/>
          <w:sz w:val="24"/>
          <w:szCs w:val="24"/>
          <w:u w:val="single"/>
          <w:shd w:val="clear" w:color="auto" w:fill="FFFFFF"/>
        </w:rPr>
        <w:t>The</w:t>
      </w:r>
      <w:proofErr w:type="gramEnd"/>
      <w:r w:rsidRPr="00FF258A">
        <w:rPr>
          <w:rFonts w:ascii="Garamond" w:hAnsi="Garamond" w:cs="Arial"/>
          <w:b/>
          <w:sz w:val="24"/>
          <w:szCs w:val="24"/>
          <w:u w:val="single"/>
          <w:shd w:val="clear" w:color="auto" w:fill="FFFFFF"/>
        </w:rPr>
        <w:t xml:space="preserve"> Length Of The Proposal Should Be No More/Else Than 6-8 Pages</w:t>
      </w:r>
    </w:p>
    <w:p w14:paraId="65D8CAE7" w14:textId="77777777" w:rsidR="00FF258A" w:rsidRPr="00DC1E94" w:rsidRDefault="00FF258A">
      <w:pPr>
        <w:jc w:val="center"/>
        <w:rPr>
          <w:rFonts w:ascii="Garamond" w:hAnsi="Garamond" w:cs="Arial"/>
          <w:b/>
          <w:sz w:val="24"/>
          <w:szCs w:val="24"/>
          <w:shd w:val="clear" w:color="auto" w:fill="FFFFFF"/>
        </w:rPr>
      </w:pPr>
    </w:p>
    <w:sectPr w:rsidR="00FF258A" w:rsidRPr="00DC1E94" w:rsidSect="00DC1E94">
      <w:headerReference w:type="default" r:id="rId6"/>
      <w:pgSz w:w="12240" w:h="15840"/>
      <w:pgMar w:top="2160" w:right="851" w:bottom="454" w:left="1134" w:header="720" w:footer="32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254E8" w14:textId="77777777" w:rsidR="00AD2D44" w:rsidRDefault="00AD2D44" w:rsidP="000C769E">
      <w:pPr>
        <w:spacing w:after="0" w:line="240" w:lineRule="auto"/>
      </w:pPr>
      <w:r>
        <w:separator/>
      </w:r>
    </w:p>
  </w:endnote>
  <w:endnote w:type="continuationSeparator" w:id="0">
    <w:p w14:paraId="5EB373B4" w14:textId="77777777" w:rsidR="00AD2D44" w:rsidRDefault="00AD2D44" w:rsidP="000C7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51ED2" w14:textId="77777777" w:rsidR="00AD2D44" w:rsidRDefault="00AD2D44" w:rsidP="000C769E">
      <w:pPr>
        <w:spacing w:after="0" w:line="240" w:lineRule="auto"/>
      </w:pPr>
      <w:r>
        <w:separator/>
      </w:r>
    </w:p>
  </w:footnote>
  <w:footnote w:type="continuationSeparator" w:id="0">
    <w:p w14:paraId="2A8474C0" w14:textId="77777777" w:rsidR="00AD2D44" w:rsidRDefault="00AD2D44" w:rsidP="000C7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B96B0" w14:textId="17A2337E" w:rsidR="000C769E" w:rsidRPr="000C769E" w:rsidRDefault="005C1E4E" w:rsidP="000C769E">
    <w:pPr>
      <w:pStyle w:val="Header"/>
      <w:ind w:left="1530"/>
      <w:rPr>
        <w:rFonts w:asciiTheme="majorBidi" w:hAnsiTheme="majorBidi" w:cstheme="majorBidi"/>
        <w:b/>
        <w:bCs/>
        <w:sz w:val="48"/>
        <w:szCs w:val="48"/>
      </w:rPr>
    </w:pPr>
    <w:r>
      <w:rPr>
        <w:rFonts w:asciiTheme="majorBidi" w:hAnsiTheme="majorBidi" w:cstheme="majorBidi"/>
        <w:b/>
        <w:bCs/>
        <w:noProof/>
        <w:sz w:val="48"/>
        <w:szCs w:val="48"/>
        <w:lang w:eastAsia="zh-TW"/>
      </w:rPr>
      <w:pict w14:anchorId="74FA6262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left:0;text-align:left;margin-left:87.3pt;margin-top:-.6pt;width:341.7pt;height:61.8pt;z-index:251661312;mso-width-relative:margin;mso-height-relative:margin" stroked="f">
          <v:textbox style="mso-next-textbox:#_x0000_s1025">
            <w:txbxContent>
              <w:p w14:paraId="29BCA8FE" w14:textId="515D71FF" w:rsidR="000C769E" w:rsidRDefault="000C769E" w:rsidP="00C20F4F">
                <w:pPr>
                  <w:spacing w:after="0" w:line="240" w:lineRule="auto"/>
                  <w:jc w:val="both"/>
                  <w:rPr>
                    <w:rFonts w:asciiTheme="majorBidi" w:hAnsiTheme="majorBidi" w:cstheme="majorBidi"/>
                    <w:b/>
                    <w:bCs/>
                    <w:sz w:val="40"/>
                    <w:szCs w:val="40"/>
                  </w:rPr>
                </w:pPr>
                <w:r w:rsidRPr="000C769E">
                  <w:rPr>
                    <w:rFonts w:asciiTheme="majorBidi" w:hAnsiTheme="majorBidi" w:cstheme="majorBidi"/>
                    <w:b/>
                    <w:bCs/>
                    <w:sz w:val="40"/>
                    <w:szCs w:val="40"/>
                  </w:rPr>
                  <w:t>Centre for Applied Molecular Biology</w:t>
                </w:r>
              </w:p>
              <w:p w14:paraId="3E2FEA7E" w14:textId="5CF2A9E5" w:rsidR="00D8039F" w:rsidRDefault="00D8039F" w:rsidP="00C20F4F">
                <w:pPr>
                  <w:spacing w:after="0" w:line="240" w:lineRule="auto"/>
                  <w:jc w:val="both"/>
                  <w:rPr>
                    <w:rFonts w:asciiTheme="majorBidi" w:hAnsiTheme="majorBidi" w:cstheme="majorBidi"/>
                    <w:b/>
                    <w:bCs/>
                    <w:sz w:val="32"/>
                    <w:szCs w:val="32"/>
                  </w:rPr>
                </w:pPr>
                <w:r w:rsidRPr="000C769E">
                  <w:rPr>
                    <w:rFonts w:asciiTheme="majorBidi" w:hAnsiTheme="majorBidi" w:cstheme="majorBidi"/>
                    <w:b/>
                    <w:bCs/>
                    <w:sz w:val="32"/>
                    <w:szCs w:val="32"/>
                  </w:rPr>
                  <w:t>University of the Punjab</w:t>
                </w:r>
              </w:p>
              <w:p w14:paraId="08EB1922" w14:textId="1FC593AF" w:rsidR="00D8039F" w:rsidRPr="00E9001C" w:rsidRDefault="00D8039F" w:rsidP="00C20F4F">
                <w:pPr>
                  <w:pStyle w:val="Footer"/>
                  <w:jc w:val="both"/>
                  <w:rPr>
                    <w:rFonts w:ascii="Arial" w:hAnsi="Arial" w:cs="Arial"/>
                    <w:i/>
                    <w:iCs/>
                  </w:rPr>
                </w:pPr>
                <w:r w:rsidRPr="00D8039F">
                  <w:rPr>
                    <w:rFonts w:ascii="Arial" w:hAnsi="Arial" w:cs="Arial"/>
                    <w:i/>
                    <w:iCs/>
                  </w:rPr>
                  <w:t xml:space="preserve">87-West Canal Bank Road, </w:t>
                </w:r>
                <w:proofErr w:type="spellStart"/>
                <w:r w:rsidRPr="00D8039F">
                  <w:rPr>
                    <w:rFonts w:ascii="Arial" w:hAnsi="Arial" w:cs="Arial"/>
                    <w:i/>
                    <w:iCs/>
                  </w:rPr>
                  <w:t>Thokar</w:t>
                </w:r>
                <w:proofErr w:type="spellEnd"/>
                <w:r w:rsidRPr="00D8039F">
                  <w:rPr>
                    <w:rFonts w:ascii="Arial" w:hAnsi="Arial" w:cs="Arial"/>
                    <w:i/>
                    <w:iCs/>
                  </w:rPr>
                  <w:t xml:space="preserve"> Niaz </w:t>
                </w:r>
                <w:proofErr w:type="spellStart"/>
                <w:r w:rsidRPr="00D8039F">
                  <w:rPr>
                    <w:rFonts w:ascii="Arial" w:hAnsi="Arial" w:cs="Arial"/>
                    <w:i/>
                    <w:iCs/>
                  </w:rPr>
                  <w:t>Baig</w:t>
                </w:r>
                <w:proofErr w:type="spellEnd"/>
                <w:r w:rsidRPr="00D8039F">
                  <w:rPr>
                    <w:rFonts w:ascii="Arial" w:hAnsi="Arial" w:cs="Arial"/>
                    <w:i/>
                    <w:iCs/>
                  </w:rPr>
                  <w:t>, Lahore, Pakistan</w:t>
                </w:r>
              </w:p>
            </w:txbxContent>
          </v:textbox>
        </v:shape>
      </w:pict>
    </w:r>
    <w:r w:rsidR="00C20F4F">
      <w:rPr>
        <w:rFonts w:asciiTheme="majorBidi" w:hAnsiTheme="majorBidi" w:cstheme="majorBidi"/>
        <w:b/>
        <w:bCs/>
        <w:noProof/>
        <w:sz w:val="48"/>
        <w:szCs w:val="48"/>
      </w:rPr>
      <w:drawing>
        <wp:anchor distT="0" distB="0" distL="114300" distR="114300" simplePos="0" relativeHeight="251658240" behindDoc="0" locked="0" layoutInCell="1" allowOverlap="1" wp14:anchorId="449D3799" wp14:editId="6632C611">
          <wp:simplePos x="0" y="0"/>
          <wp:positionH relativeFrom="column">
            <wp:posOffset>91440</wp:posOffset>
          </wp:positionH>
          <wp:positionV relativeFrom="paragraph">
            <wp:posOffset>-171384</wp:posOffset>
          </wp:positionV>
          <wp:extent cx="796990" cy="936000"/>
          <wp:effectExtent l="0" t="0" r="0" b="0"/>
          <wp:wrapNone/>
          <wp:docPr id="1" name="Picture 0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6990" cy="93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039F">
      <w:rPr>
        <w:rFonts w:asciiTheme="majorBidi" w:hAnsiTheme="majorBidi" w:cstheme="majorBidi"/>
        <w:b/>
        <w:bCs/>
        <w:noProof/>
        <w:sz w:val="48"/>
        <w:szCs w:val="48"/>
      </w:rPr>
      <w:drawing>
        <wp:anchor distT="0" distB="0" distL="114300" distR="114300" simplePos="0" relativeHeight="251663360" behindDoc="1" locked="0" layoutInCell="1" allowOverlap="1" wp14:anchorId="0FB32A99" wp14:editId="1C4B569D">
          <wp:simplePos x="0" y="0"/>
          <wp:positionH relativeFrom="column">
            <wp:posOffset>5602605</wp:posOffset>
          </wp:positionH>
          <wp:positionV relativeFrom="paragraph">
            <wp:posOffset>-178435</wp:posOffset>
          </wp:positionV>
          <wp:extent cx="687989" cy="936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989" cy="936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40A964" w14:textId="4F624943" w:rsidR="000C769E" w:rsidRPr="000C769E" w:rsidRDefault="000C769E" w:rsidP="000C769E">
    <w:pPr>
      <w:pStyle w:val="Header"/>
      <w:ind w:left="1530"/>
      <w:rPr>
        <w:rFonts w:asciiTheme="majorBidi" w:hAnsiTheme="majorBidi" w:cstheme="majorBidi"/>
        <w:b/>
        <w:bCs/>
        <w:sz w:val="48"/>
        <w:szCs w:val="4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sDAyNjY3NjA2NDNQ0lEKTi0uzszPAykwrAUAXQKQCCwAAAA="/>
  </w:docVars>
  <w:rsids>
    <w:rsidRoot w:val="000C769E"/>
    <w:rsid w:val="000C40F5"/>
    <w:rsid w:val="000C769E"/>
    <w:rsid w:val="00120512"/>
    <w:rsid w:val="00173722"/>
    <w:rsid w:val="001A1B3D"/>
    <w:rsid w:val="002626DD"/>
    <w:rsid w:val="0026292B"/>
    <w:rsid w:val="002B4DE9"/>
    <w:rsid w:val="002C66CD"/>
    <w:rsid w:val="00331E2C"/>
    <w:rsid w:val="003B4178"/>
    <w:rsid w:val="00425DBC"/>
    <w:rsid w:val="00446A41"/>
    <w:rsid w:val="00526A61"/>
    <w:rsid w:val="005C1E4E"/>
    <w:rsid w:val="005D5B86"/>
    <w:rsid w:val="00772D6F"/>
    <w:rsid w:val="007B6474"/>
    <w:rsid w:val="007D60D2"/>
    <w:rsid w:val="007E2C39"/>
    <w:rsid w:val="007E39F8"/>
    <w:rsid w:val="007F3733"/>
    <w:rsid w:val="00803AB8"/>
    <w:rsid w:val="008A1F69"/>
    <w:rsid w:val="008F7790"/>
    <w:rsid w:val="00A41981"/>
    <w:rsid w:val="00A94942"/>
    <w:rsid w:val="00A96943"/>
    <w:rsid w:val="00AD2D44"/>
    <w:rsid w:val="00B0175B"/>
    <w:rsid w:val="00B16641"/>
    <w:rsid w:val="00B9488F"/>
    <w:rsid w:val="00BE02BB"/>
    <w:rsid w:val="00C20F4F"/>
    <w:rsid w:val="00C40505"/>
    <w:rsid w:val="00C45DA9"/>
    <w:rsid w:val="00CF7B92"/>
    <w:rsid w:val="00D1041A"/>
    <w:rsid w:val="00D8039F"/>
    <w:rsid w:val="00DC1E94"/>
    <w:rsid w:val="00E03F8A"/>
    <w:rsid w:val="00E9001C"/>
    <w:rsid w:val="00EE5DAA"/>
    <w:rsid w:val="00F122D8"/>
    <w:rsid w:val="00F41E19"/>
    <w:rsid w:val="00F605E3"/>
    <w:rsid w:val="00F85300"/>
    <w:rsid w:val="00FF2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5A7FB5"/>
  <w15:docId w15:val="{ABE989DC-C64D-4A4A-B0A7-A76EEBC77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D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7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69E"/>
  </w:style>
  <w:style w:type="paragraph" w:styleId="Footer">
    <w:name w:val="footer"/>
    <w:basedOn w:val="Normal"/>
    <w:link w:val="FooterChar"/>
    <w:uiPriority w:val="99"/>
    <w:unhideWhenUsed/>
    <w:rsid w:val="000C7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69E"/>
  </w:style>
  <w:style w:type="paragraph" w:styleId="BalloonText">
    <w:name w:val="Balloon Text"/>
    <w:basedOn w:val="Normal"/>
    <w:link w:val="BalloonTextChar"/>
    <w:uiPriority w:val="99"/>
    <w:semiHidden/>
    <w:unhideWhenUsed/>
    <w:rsid w:val="000C76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6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mb</dc:creator>
  <cp:lastModifiedBy>Dr. Rehan Sadiq</cp:lastModifiedBy>
  <cp:revision>29</cp:revision>
  <cp:lastPrinted>2018-11-12T05:54:00Z</cp:lastPrinted>
  <dcterms:created xsi:type="dcterms:W3CDTF">2018-11-12T05:05:00Z</dcterms:created>
  <dcterms:modified xsi:type="dcterms:W3CDTF">2022-06-02T10:24:00Z</dcterms:modified>
</cp:coreProperties>
</file>